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D31F2" w14:textId="77777777" w:rsidR="00990C3E" w:rsidRPr="009664F2" w:rsidRDefault="00990C3E" w:rsidP="00990C3E">
      <w:pPr>
        <w:jc w:val="center"/>
        <w:rPr>
          <w:rFonts w:cstheme="minorHAnsi"/>
          <w:b/>
          <w:color w:val="E2B80F"/>
          <w:sz w:val="48"/>
          <w:szCs w:val="48"/>
        </w:rPr>
      </w:pPr>
      <w:r>
        <w:rPr>
          <w:rFonts w:cstheme="minorHAnsi"/>
          <w:b/>
          <w:color w:val="E2B80F"/>
          <w:sz w:val="48"/>
          <w:szCs w:val="48"/>
        </w:rPr>
        <w:t>Sample Website Product Page</w:t>
      </w:r>
    </w:p>
    <w:p w14:paraId="0211D627" w14:textId="77777777" w:rsidR="00990C3E" w:rsidRPr="004B193F" w:rsidRDefault="00990C3E" w:rsidP="00990C3E">
      <w:pPr>
        <w:rPr>
          <w:rFonts w:cstheme="minorHAnsi"/>
          <w:b/>
          <w:sz w:val="32"/>
          <w:szCs w:val="32"/>
        </w:rPr>
      </w:pPr>
    </w:p>
    <w:p w14:paraId="0151435B" w14:textId="5A44F49A" w:rsidR="00990C3E" w:rsidRPr="00357A5E" w:rsidRDefault="00990C3E" w:rsidP="00990C3E">
      <w:pPr>
        <w:rPr>
          <w:sz w:val="24"/>
        </w:rPr>
      </w:pPr>
      <w:r w:rsidRPr="00357A5E">
        <w:rPr>
          <w:sz w:val="24"/>
        </w:rPr>
        <w:t xml:space="preserve">Writer Name:  </w:t>
      </w:r>
      <w:r w:rsidRPr="00357A5E">
        <w:rPr>
          <w:sz w:val="24"/>
        </w:rPr>
        <w:tab/>
        <w:t>Shana Rhinehart</w:t>
      </w:r>
      <w:r w:rsidR="00C57E00">
        <w:rPr>
          <w:sz w:val="24"/>
        </w:rPr>
        <w:t xml:space="preserve"> – writer@springboardwritingconcepts.com</w:t>
      </w:r>
    </w:p>
    <w:p w14:paraId="25919B7B" w14:textId="77777777" w:rsidR="00990C3E" w:rsidRDefault="00990C3E" w:rsidP="00990C3E">
      <w:pPr>
        <w:rPr>
          <w:sz w:val="24"/>
        </w:rPr>
      </w:pPr>
      <w:r w:rsidRPr="00357A5E">
        <w:rPr>
          <w:sz w:val="24"/>
        </w:rPr>
        <w:t xml:space="preserve">Client Name: </w:t>
      </w:r>
      <w:r w:rsidRPr="00357A5E">
        <w:rPr>
          <w:sz w:val="24"/>
        </w:rPr>
        <w:tab/>
      </w:r>
      <w:r>
        <w:rPr>
          <w:sz w:val="24"/>
        </w:rPr>
        <w:tab/>
        <w:t>Mindwalk Business Coaching</w:t>
      </w:r>
    </w:p>
    <w:p w14:paraId="5E06889B" w14:textId="77777777" w:rsidR="00990C3E" w:rsidRDefault="00990C3E" w:rsidP="00990C3E">
      <w:pPr>
        <w:rPr>
          <w:sz w:val="24"/>
        </w:rPr>
      </w:pPr>
      <w:r>
        <w:rPr>
          <w:sz w:val="24"/>
        </w:rPr>
        <w:t>Product:</w:t>
      </w:r>
      <w:r>
        <w:rPr>
          <w:sz w:val="24"/>
        </w:rPr>
        <w:tab/>
      </w:r>
      <w:r>
        <w:rPr>
          <w:sz w:val="24"/>
        </w:rPr>
        <w:tab/>
        <w:t>Pump Up Your Proposals Coaching Program</w:t>
      </w:r>
    </w:p>
    <w:p w14:paraId="3BB38195" w14:textId="19BF8B4A" w:rsidR="00990C3E" w:rsidRPr="00357A5E" w:rsidRDefault="00990C3E" w:rsidP="00990C3E">
      <w:pPr>
        <w:rPr>
          <w:sz w:val="24"/>
        </w:rPr>
      </w:pPr>
      <w:r>
        <w:rPr>
          <w:sz w:val="24"/>
        </w:rPr>
        <w:t>Word Count</w:t>
      </w:r>
      <w:r w:rsidR="00264577">
        <w:rPr>
          <w:sz w:val="24"/>
        </w:rPr>
        <w:t xml:space="preserve"> Max</w:t>
      </w:r>
      <w:r>
        <w:rPr>
          <w:sz w:val="24"/>
        </w:rPr>
        <w:t>:</w:t>
      </w:r>
      <w:r>
        <w:rPr>
          <w:sz w:val="24"/>
        </w:rPr>
        <w:tab/>
        <w:t>400</w:t>
      </w:r>
    </w:p>
    <w:p w14:paraId="707EF60F" w14:textId="77777777" w:rsidR="00990C3E" w:rsidRPr="00357A5E" w:rsidRDefault="00990C3E" w:rsidP="00990C3E">
      <w:pPr>
        <w:rPr>
          <w:sz w:val="24"/>
        </w:rPr>
      </w:pPr>
      <w:r>
        <w:rPr>
          <w:sz w:val="24"/>
        </w:rPr>
        <w:t>Deadline:</w:t>
      </w:r>
      <w:r>
        <w:rPr>
          <w:sz w:val="24"/>
        </w:rPr>
        <w:tab/>
      </w:r>
      <w:r>
        <w:rPr>
          <w:sz w:val="24"/>
        </w:rPr>
        <w:tab/>
        <w:t>September12, 2022</w:t>
      </w:r>
    </w:p>
    <w:p w14:paraId="51B2A1D9" w14:textId="77777777" w:rsidR="00990C3E" w:rsidRPr="00357A5E" w:rsidRDefault="00000000" w:rsidP="00990C3E">
      <w:pPr>
        <w:rPr>
          <w:sz w:val="24"/>
        </w:rPr>
      </w:pPr>
      <w:r>
        <w:rPr>
          <w:sz w:val="24"/>
        </w:rPr>
        <w:pict w14:anchorId="073C65E2">
          <v:rect id="_x0000_i1025" style="width:0;height:1.5pt" o:hralign="center" o:hrstd="t" o:hr="t" fillcolor="#a0a0a0" stroked="f"/>
        </w:pict>
      </w:r>
    </w:p>
    <w:p w14:paraId="4CF7DA2C" w14:textId="77777777" w:rsidR="00990C3E" w:rsidRPr="00D27F68" w:rsidRDefault="00990C3E" w:rsidP="00990C3E">
      <w:pPr>
        <w:rPr>
          <w:b/>
          <w:bCs/>
        </w:rPr>
      </w:pPr>
      <w:bookmarkStart w:id="0" w:name="_Hlk114924532"/>
      <w:r w:rsidRPr="00D27F68">
        <w:rPr>
          <w:b/>
          <w:bCs/>
        </w:rPr>
        <w:t xml:space="preserve">Body Copy: </w:t>
      </w:r>
    </w:p>
    <w:bookmarkEnd w:id="0"/>
    <w:p w14:paraId="2D084D6E" w14:textId="14EA0420" w:rsidR="005469A3" w:rsidRPr="00D27F68" w:rsidRDefault="001C7ECB" w:rsidP="005469A3">
      <w:pPr>
        <w:pStyle w:val="Heading1"/>
        <w:jc w:val="center"/>
      </w:pPr>
      <w:r>
        <w:t>Win More</w:t>
      </w:r>
      <w:r w:rsidR="00F83C47">
        <w:t xml:space="preserve"> </w:t>
      </w:r>
      <w:r w:rsidR="00767590">
        <w:t xml:space="preserve">Projects at </w:t>
      </w:r>
      <w:r w:rsidR="00F83C47">
        <w:t>Top Dollar</w:t>
      </w:r>
      <w:r w:rsidR="00767590">
        <w:t>!</w:t>
      </w:r>
    </w:p>
    <w:p w14:paraId="3C1F0499" w14:textId="1621DF01" w:rsidR="00F83C47" w:rsidRDefault="001C7ECB" w:rsidP="005469A3">
      <w:r>
        <w:t xml:space="preserve">Frustrated that you are not winning enough proposals? </w:t>
      </w:r>
      <w:r w:rsidR="003B6AAF">
        <w:t xml:space="preserve">Or worse, </w:t>
      </w:r>
      <w:r w:rsidR="00F83C47">
        <w:t>spen</w:t>
      </w:r>
      <w:r w:rsidR="003B6AAF">
        <w:t>d</w:t>
      </w:r>
      <w:r w:rsidR="00F83C47">
        <w:t xml:space="preserve"> </w:t>
      </w:r>
      <w:r w:rsidR="00876B83">
        <w:t>weeks</w:t>
      </w:r>
      <w:r w:rsidR="00F83C47">
        <w:t xml:space="preserve"> on a </w:t>
      </w:r>
      <w:r w:rsidR="003B6AAF">
        <w:t xml:space="preserve">rejected </w:t>
      </w:r>
      <w:r w:rsidR="00F83C47">
        <w:t xml:space="preserve">proposal? </w:t>
      </w:r>
    </w:p>
    <w:p w14:paraId="298975E1" w14:textId="7395AD25" w:rsidR="00A723EC" w:rsidRDefault="00CB0B5A" w:rsidP="005469A3">
      <w:r>
        <w:t xml:space="preserve">Stop </w:t>
      </w:r>
      <w:r w:rsidR="001C7ECB">
        <w:t>struggl</w:t>
      </w:r>
      <w:r>
        <w:t xml:space="preserve">ing </w:t>
      </w:r>
      <w:r w:rsidR="001C7ECB">
        <w:t xml:space="preserve">to win </w:t>
      </w:r>
      <w:r w:rsidR="00990C3E">
        <w:t>those juicy project</w:t>
      </w:r>
      <w:r w:rsidR="00876B83">
        <w:t>s</w:t>
      </w:r>
      <w:r w:rsidR="001C7ECB">
        <w:t xml:space="preserve">. </w:t>
      </w:r>
      <w:r w:rsidR="005D5B59">
        <w:t xml:space="preserve">Learn </w:t>
      </w:r>
      <w:r w:rsidR="003B6AAF">
        <w:t xml:space="preserve">how </w:t>
      </w:r>
      <w:r w:rsidR="005D5B59">
        <w:t xml:space="preserve">to write killer proposals </w:t>
      </w:r>
      <w:r w:rsidR="00990C3E">
        <w:t>faster</w:t>
      </w:r>
      <w:r w:rsidR="0018568C">
        <w:t xml:space="preserve">. </w:t>
      </w:r>
      <w:r w:rsidR="005D5B59">
        <w:t xml:space="preserve">Mindwalk’s </w:t>
      </w:r>
      <w:r w:rsidR="005D5B59" w:rsidRPr="00EF3BFF">
        <w:rPr>
          <w:b/>
          <w:bCs/>
          <w:i/>
          <w:iCs/>
        </w:rPr>
        <w:t>Pump Up Your Proposals</w:t>
      </w:r>
      <w:r w:rsidR="005D5B59">
        <w:t xml:space="preserve"> coaching ser</w:t>
      </w:r>
      <w:r w:rsidR="00A723EC">
        <w:t>vice</w:t>
      </w:r>
      <w:r w:rsidR="0018568C">
        <w:t xml:space="preserve"> will show you how</w:t>
      </w:r>
      <w:r w:rsidR="00990C3E">
        <w:t>!</w:t>
      </w:r>
    </w:p>
    <w:p w14:paraId="4F79C064" w14:textId="7B0B088A" w:rsidR="00786E1C" w:rsidRDefault="00786E1C" w:rsidP="005469A3">
      <w:r>
        <w:t xml:space="preserve">On average, </w:t>
      </w:r>
      <w:r w:rsidRPr="0018568C">
        <w:rPr>
          <w:b/>
          <w:bCs/>
          <w:i/>
          <w:iCs/>
        </w:rPr>
        <w:t>Pump Up Your Proposals</w:t>
      </w:r>
      <w:r>
        <w:t xml:space="preserve"> </w:t>
      </w:r>
      <w:r w:rsidR="0018568C">
        <w:t xml:space="preserve">students win 32% more </w:t>
      </w:r>
      <w:r>
        <w:t>project proposal</w:t>
      </w:r>
      <w:r w:rsidR="0018568C">
        <w:t>s at top dollar</w:t>
      </w:r>
      <w:r>
        <w:t xml:space="preserve">! </w:t>
      </w:r>
    </w:p>
    <w:p w14:paraId="21512A04" w14:textId="1DA9EE70" w:rsidR="00786E1C" w:rsidRPr="0075539F" w:rsidRDefault="00786E1C" w:rsidP="00786E1C">
      <w:pPr>
        <w:pStyle w:val="Heading2"/>
        <w:rPr>
          <w:i/>
          <w:iCs/>
          <w:color w:val="auto"/>
        </w:rPr>
      </w:pPr>
      <w:r w:rsidRPr="00876B83">
        <w:rPr>
          <w:color w:val="auto"/>
        </w:rPr>
        <w:t>How does</w:t>
      </w:r>
      <w:r w:rsidRPr="0075539F">
        <w:rPr>
          <w:i/>
          <w:iCs/>
          <w:color w:val="auto"/>
        </w:rPr>
        <w:t xml:space="preserve"> Pump Up Your Proposal </w:t>
      </w:r>
      <w:r w:rsidRPr="00876B83">
        <w:rPr>
          <w:color w:val="auto"/>
        </w:rPr>
        <w:t>do that?</w:t>
      </w:r>
    </w:p>
    <w:p w14:paraId="2A7EF5A3" w14:textId="533DE911" w:rsidR="003B6AAF" w:rsidRDefault="003B6AAF" w:rsidP="003B6AAF">
      <w:r w:rsidRPr="003F31CD">
        <w:rPr>
          <w:b/>
          <w:bCs/>
          <w:i/>
          <w:iCs/>
        </w:rPr>
        <w:t>Pump Up Your Proposal</w:t>
      </w:r>
      <w:r>
        <w:t xml:space="preserve"> coaching events make a serious impact because we go to you! You save time and money. There are no reservations to make, expense reports to do, or productivity lost due to travel time.</w:t>
      </w:r>
    </w:p>
    <w:p w14:paraId="457C7C0D" w14:textId="5C265558" w:rsidR="00A723EC" w:rsidRDefault="00EF3BFF" w:rsidP="005469A3">
      <w:r w:rsidRPr="00EF3BFF">
        <w:t xml:space="preserve">The </w:t>
      </w:r>
      <w:r w:rsidR="00A723EC" w:rsidRPr="00EF3BFF">
        <w:rPr>
          <w:b/>
          <w:bCs/>
          <w:i/>
          <w:iCs/>
        </w:rPr>
        <w:t>Pump Up Your Proposals</w:t>
      </w:r>
      <w:r w:rsidR="00A723EC">
        <w:t xml:space="preserve"> </w:t>
      </w:r>
      <w:r>
        <w:t xml:space="preserve">coaching program </w:t>
      </w:r>
      <w:r w:rsidR="00A723EC">
        <w:t xml:space="preserve">is not your typical </w:t>
      </w:r>
      <w:r>
        <w:t xml:space="preserve">coaching </w:t>
      </w:r>
      <w:r w:rsidRPr="003B6AAF">
        <w:t xml:space="preserve">experience. </w:t>
      </w:r>
      <w:r w:rsidR="003B6AAF" w:rsidRPr="003B6AAF">
        <w:t xml:space="preserve">Our face-to-face interactive coaching helps students retain more. Making it easier to </w:t>
      </w:r>
      <w:r w:rsidR="003B6AAF">
        <w:t>put the skills learned into practice</w:t>
      </w:r>
      <w:r w:rsidR="003B6AAF" w:rsidRPr="003B6AAF">
        <w:t>. Traditional phone and ZOOM calls can’t say that!</w:t>
      </w:r>
    </w:p>
    <w:p w14:paraId="2E5AF0FD" w14:textId="1D00E6A6" w:rsidR="00A723EC" w:rsidRDefault="00A723EC" w:rsidP="005469A3">
      <w:r>
        <w:t xml:space="preserve">During </w:t>
      </w:r>
      <w:r w:rsidR="0075539F">
        <w:t>your</w:t>
      </w:r>
      <w:r w:rsidR="00FF3E7B">
        <w:t xml:space="preserve"> on-site, </w:t>
      </w:r>
      <w:r w:rsidR="00786E1C">
        <w:t>half-day</w:t>
      </w:r>
      <w:r>
        <w:t xml:space="preserve"> live coaching session, </w:t>
      </w:r>
      <w:r w:rsidR="00990C3E">
        <w:t>together, we</w:t>
      </w:r>
      <w:r>
        <w:t xml:space="preserve"> will</w:t>
      </w:r>
      <w:r w:rsidR="00990C3E">
        <w:t>:</w:t>
      </w:r>
      <w:r>
        <w:t xml:space="preserve"> </w:t>
      </w:r>
    </w:p>
    <w:p w14:paraId="5FC30360" w14:textId="51355BF2" w:rsidR="00A723EC" w:rsidRDefault="00A723EC" w:rsidP="00A723EC">
      <w:pPr>
        <w:numPr>
          <w:ilvl w:val="0"/>
          <w:numId w:val="1"/>
        </w:numPr>
      </w:pPr>
      <w:r>
        <w:t>Review your past proposals</w:t>
      </w:r>
    </w:p>
    <w:p w14:paraId="07152963" w14:textId="6B59777C" w:rsidR="00A723EC" w:rsidRDefault="00A723EC" w:rsidP="00A723EC">
      <w:pPr>
        <w:numPr>
          <w:ilvl w:val="0"/>
          <w:numId w:val="1"/>
        </w:numPr>
      </w:pPr>
      <w:r>
        <w:t>Identify how to make them more persuasive</w:t>
      </w:r>
    </w:p>
    <w:p w14:paraId="6249D0B2" w14:textId="149F7D2A" w:rsidR="00A723EC" w:rsidRDefault="00A723EC" w:rsidP="00A723EC">
      <w:pPr>
        <w:numPr>
          <w:ilvl w:val="0"/>
          <w:numId w:val="1"/>
        </w:numPr>
      </w:pPr>
      <w:r>
        <w:t>Go over the results</w:t>
      </w:r>
    </w:p>
    <w:p w14:paraId="59B6B8EF" w14:textId="77777777" w:rsidR="00786E1C" w:rsidRDefault="00786E1C" w:rsidP="00786E1C">
      <w:pPr>
        <w:numPr>
          <w:ilvl w:val="0"/>
          <w:numId w:val="1"/>
        </w:numPr>
      </w:pPr>
      <w:r>
        <w:t>Create or update your existing proposal template</w:t>
      </w:r>
    </w:p>
    <w:p w14:paraId="7F52F3DC" w14:textId="1811BF5C" w:rsidR="00A723EC" w:rsidRDefault="00786E1C" w:rsidP="00A723EC">
      <w:pPr>
        <w:numPr>
          <w:ilvl w:val="0"/>
          <w:numId w:val="1"/>
        </w:numPr>
      </w:pPr>
      <w:r>
        <w:t>Cu</w:t>
      </w:r>
      <w:r w:rsidR="00A723EC">
        <w:t xml:space="preserve">stomize a proposal checklist for </w:t>
      </w:r>
      <w:r w:rsidR="00FF3E7B">
        <w:t xml:space="preserve">your </w:t>
      </w:r>
      <w:r w:rsidR="00A723EC">
        <w:t>future proposals</w:t>
      </w:r>
    </w:p>
    <w:p w14:paraId="620ECE1D" w14:textId="774C1687" w:rsidR="00244497" w:rsidRDefault="003B6AAF" w:rsidP="005469A3">
      <w:r>
        <w:lastRenderedPageBreak/>
        <w:t xml:space="preserve">As a bonus, we will review your next proposal </w:t>
      </w:r>
      <w:r w:rsidR="00244497">
        <w:t xml:space="preserve">anytime </w:t>
      </w:r>
      <w:r w:rsidR="00FF3E7B">
        <w:t>within six months of the live coaching event</w:t>
      </w:r>
      <w:r>
        <w:t xml:space="preserve"> – at </w:t>
      </w:r>
      <w:r w:rsidRPr="003B6AAF">
        <w:rPr>
          <w:b/>
          <w:bCs/>
          <w:i/>
          <w:iCs/>
        </w:rPr>
        <w:t xml:space="preserve">no </w:t>
      </w:r>
      <w:r>
        <w:rPr>
          <w:b/>
          <w:bCs/>
          <w:i/>
          <w:iCs/>
        </w:rPr>
        <w:t xml:space="preserve">additional </w:t>
      </w:r>
      <w:r w:rsidRPr="003B6AAF">
        <w:rPr>
          <w:b/>
          <w:bCs/>
          <w:i/>
          <w:iCs/>
        </w:rPr>
        <w:t>cost</w:t>
      </w:r>
      <w:r w:rsidR="00244497">
        <w:t xml:space="preserve">. </w:t>
      </w:r>
    </w:p>
    <w:p w14:paraId="663EAA7F" w14:textId="5479B544" w:rsidR="0075539F" w:rsidRDefault="00244497" w:rsidP="005469A3">
      <w:r>
        <w:t>Annie B</w:t>
      </w:r>
      <w:r w:rsidR="0018568C">
        <w:t>.</w:t>
      </w:r>
      <w:r>
        <w:t>, a Mindwalk client,</w:t>
      </w:r>
      <w:r w:rsidR="00C56070">
        <w:t xml:space="preserve"> recently</w:t>
      </w:r>
      <w:r>
        <w:t xml:space="preserve"> said, </w:t>
      </w:r>
      <w:r w:rsidR="0075539F">
        <w:t xml:space="preserve">  </w:t>
      </w:r>
    </w:p>
    <w:p w14:paraId="13D8C160" w14:textId="411BB8B8" w:rsidR="005469A3" w:rsidRDefault="005469A3" w:rsidP="005469A3">
      <w:pPr>
        <w:rPr>
          <w:rFonts w:eastAsiaTheme="majorEastAsia"/>
        </w:rPr>
      </w:pPr>
      <w:r>
        <w:rPr>
          <w:rFonts w:eastAsiaTheme="majorEastAsia"/>
        </w:rPr>
        <w:t>“The coaching program was the best money we ever spent. The new proposal templ</w:t>
      </w:r>
      <w:r w:rsidR="00F83C47">
        <w:rPr>
          <w:rFonts w:eastAsiaTheme="majorEastAsia"/>
        </w:rPr>
        <w:t>at</w:t>
      </w:r>
      <w:r>
        <w:rPr>
          <w:rFonts w:eastAsiaTheme="majorEastAsia"/>
        </w:rPr>
        <w:t>e we developed with our Mindwalk coach helped us with five new web design project</w:t>
      </w:r>
      <w:r w:rsidR="00244497">
        <w:rPr>
          <w:rFonts w:eastAsiaTheme="majorEastAsia"/>
        </w:rPr>
        <w:t>s</w:t>
      </w:r>
      <w:r>
        <w:rPr>
          <w:rFonts w:eastAsiaTheme="majorEastAsia"/>
        </w:rPr>
        <w:t xml:space="preserve"> and a top price. We probably would not have got</w:t>
      </w:r>
      <w:r w:rsidR="00F83C47">
        <w:rPr>
          <w:rFonts w:eastAsiaTheme="majorEastAsia"/>
        </w:rPr>
        <w:t xml:space="preserve"> those projects otherwise.”</w:t>
      </w:r>
    </w:p>
    <w:p w14:paraId="5F8A5444" w14:textId="0FB1018B" w:rsidR="00244497" w:rsidRDefault="00244497" w:rsidP="005469A3">
      <w:pPr>
        <w:rPr>
          <w:rFonts w:eastAsiaTheme="majorEastAsia"/>
        </w:rPr>
      </w:pPr>
      <w:r>
        <w:rPr>
          <w:rFonts w:eastAsiaTheme="majorEastAsia"/>
        </w:rPr>
        <w:t>You have nothing to lose.</w:t>
      </w:r>
    </w:p>
    <w:p w14:paraId="1494E2E0" w14:textId="5A485DD4" w:rsidR="00C56070" w:rsidRPr="00C56070" w:rsidRDefault="00C56070" w:rsidP="00C56070">
      <w:pPr>
        <w:pStyle w:val="Heading2"/>
        <w:rPr>
          <w:color w:val="auto"/>
        </w:rPr>
      </w:pPr>
      <w:r w:rsidRPr="00C56070">
        <w:rPr>
          <w:color w:val="auto"/>
        </w:rPr>
        <w:t xml:space="preserve">Is </w:t>
      </w:r>
      <w:r w:rsidRPr="00990C3E">
        <w:rPr>
          <w:i/>
          <w:iCs/>
          <w:color w:val="auto"/>
        </w:rPr>
        <w:t>Pump Up Your Proposal</w:t>
      </w:r>
      <w:r w:rsidRPr="00C56070">
        <w:rPr>
          <w:color w:val="auto"/>
        </w:rPr>
        <w:t xml:space="preserve"> a good fit for you</w:t>
      </w:r>
      <w:r w:rsidR="00990C3E">
        <w:rPr>
          <w:color w:val="auto"/>
        </w:rPr>
        <w:t>r company</w:t>
      </w:r>
      <w:r w:rsidRPr="00C56070">
        <w:rPr>
          <w:color w:val="auto"/>
        </w:rPr>
        <w:t>?</w:t>
      </w:r>
    </w:p>
    <w:p w14:paraId="6E28996C" w14:textId="44CFD79C" w:rsidR="00244497" w:rsidRDefault="00244497" w:rsidP="005469A3">
      <w:pPr>
        <w:rPr>
          <w:rFonts w:eastAsiaTheme="majorEastAsia"/>
        </w:rPr>
      </w:pPr>
      <w:r>
        <w:rPr>
          <w:rFonts w:eastAsiaTheme="majorEastAsia"/>
        </w:rPr>
        <w:t xml:space="preserve">Not sure if </w:t>
      </w:r>
      <w:r w:rsidR="003F31CD">
        <w:rPr>
          <w:rFonts w:eastAsiaTheme="majorEastAsia"/>
        </w:rPr>
        <w:t xml:space="preserve">the </w:t>
      </w:r>
      <w:r w:rsidR="003F31CD" w:rsidRPr="003F31CD">
        <w:rPr>
          <w:rFonts w:eastAsiaTheme="majorEastAsia"/>
          <w:b/>
          <w:bCs/>
          <w:i/>
          <w:iCs/>
        </w:rPr>
        <w:t>Pump Up Your Proposal</w:t>
      </w:r>
      <w:r w:rsidR="003F31CD">
        <w:rPr>
          <w:rFonts w:eastAsiaTheme="majorEastAsia"/>
        </w:rPr>
        <w:t xml:space="preserve"> </w:t>
      </w:r>
      <w:r>
        <w:rPr>
          <w:rFonts w:eastAsiaTheme="majorEastAsia"/>
        </w:rPr>
        <w:t>coaching service</w:t>
      </w:r>
      <w:r w:rsidR="003F31CD">
        <w:rPr>
          <w:rFonts w:eastAsiaTheme="majorEastAsia"/>
        </w:rPr>
        <w:t xml:space="preserve"> is </w:t>
      </w:r>
      <w:r>
        <w:rPr>
          <w:rFonts w:eastAsiaTheme="majorEastAsia"/>
        </w:rPr>
        <w:t>a good fit for your organization?</w:t>
      </w:r>
    </w:p>
    <w:p w14:paraId="1BA09AD7" w14:textId="77777777" w:rsidR="00C56070" w:rsidRDefault="00244497" w:rsidP="005469A3">
      <w:pPr>
        <w:rPr>
          <w:rFonts w:eastAsiaTheme="majorEastAsia"/>
        </w:rPr>
      </w:pPr>
      <w:r>
        <w:rPr>
          <w:rFonts w:eastAsiaTheme="majorEastAsia"/>
        </w:rPr>
        <w:t xml:space="preserve">Give us a try – </w:t>
      </w:r>
      <w:r w:rsidRPr="00990C3E">
        <w:rPr>
          <w:rFonts w:eastAsiaTheme="majorEastAsia"/>
          <w:b/>
          <w:bCs/>
          <w:i/>
          <w:iCs/>
          <w:u w:val="single"/>
        </w:rPr>
        <w:t>absolutely free</w:t>
      </w:r>
      <w:r w:rsidR="00C56070">
        <w:rPr>
          <w:rFonts w:eastAsiaTheme="majorEastAsia"/>
        </w:rPr>
        <w:t>!</w:t>
      </w:r>
    </w:p>
    <w:p w14:paraId="0BFE9193" w14:textId="331A1476" w:rsidR="003F31CD" w:rsidRDefault="00990C3E" w:rsidP="00C56070">
      <w:pPr>
        <w:rPr>
          <w:rFonts w:eastAsiaTheme="majorEastAsia"/>
        </w:rPr>
      </w:pPr>
      <w:r>
        <w:rPr>
          <w:rFonts w:eastAsiaTheme="majorEastAsia"/>
        </w:rPr>
        <w:t>Get your</w:t>
      </w:r>
      <w:r w:rsidR="00C56070">
        <w:rPr>
          <w:rFonts w:eastAsiaTheme="majorEastAsia"/>
        </w:rPr>
        <w:t xml:space="preserve"> </w:t>
      </w:r>
      <w:r w:rsidR="00876B83">
        <w:rPr>
          <w:rFonts w:eastAsiaTheme="majorEastAsia"/>
        </w:rPr>
        <w:t xml:space="preserve">no-risk, </w:t>
      </w:r>
      <w:r w:rsidR="00C56070">
        <w:rPr>
          <w:rFonts w:eastAsiaTheme="majorEastAsia"/>
        </w:rPr>
        <w:t>free 30</w:t>
      </w:r>
      <w:r>
        <w:rPr>
          <w:rFonts w:eastAsiaTheme="majorEastAsia"/>
        </w:rPr>
        <w:t>-</w:t>
      </w:r>
      <w:r w:rsidR="00C56070">
        <w:rPr>
          <w:rFonts w:eastAsiaTheme="majorEastAsia"/>
        </w:rPr>
        <w:t xml:space="preserve">minute coaching session. </w:t>
      </w:r>
      <w:r>
        <w:rPr>
          <w:rFonts w:eastAsiaTheme="majorEastAsia"/>
        </w:rPr>
        <w:t xml:space="preserve">Conducted by phone, this </w:t>
      </w:r>
      <w:r w:rsidR="00C56070">
        <w:rPr>
          <w:rFonts w:eastAsiaTheme="majorEastAsia"/>
        </w:rPr>
        <w:t xml:space="preserve">free session </w:t>
      </w:r>
      <w:r>
        <w:rPr>
          <w:rFonts w:eastAsiaTheme="majorEastAsia"/>
        </w:rPr>
        <w:t xml:space="preserve">is </w:t>
      </w:r>
      <w:r w:rsidR="003F31CD">
        <w:rPr>
          <w:rFonts w:eastAsiaTheme="majorEastAsia"/>
        </w:rPr>
        <w:t xml:space="preserve">a sample of what the whole program can do for you. </w:t>
      </w:r>
    </w:p>
    <w:p w14:paraId="32F896EE" w14:textId="5BD50C5B" w:rsidR="00C56070" w:rsidRDefault="00C56070" w:rsidP="00C56070">
      <w:pPr>
        <w:rPr>
          <w:rFonts w:eastAsiaTheme="majorEastAsia"/>
        </w:rPr>
      </w:pPr>
      <w:r>
        <w:rPr>
          <w:rFonts w:eastAsiaTheme="majorEastAsia"/>
        </w:rPr>
        <w:t>Where else are you going to get</w:t>
      </w:r>
      <w:r w:rsidR="00990C3E">
        <w:rPr>
          <w:rFonts w:eastAsiaTheme="majorEastAsia"/>
        </w:rPr>
        <w:t>:</w:t>
      </w:r>
    </w:p>
    <w:p w14:paraId="1CC4C3FA" w14:textId="27447470" w:rsidR="00C56070" w:rsidRDefault="00C56070" w:rsidP="00C56070">
      <w:pPr>
        <w:numPr>
          <w:ilvl w:val="0"/>
          <w:numId w:val="2"/>
        </w:numPr>
        <w:rPr>
          <w:rFonts w:eastAsiaTheme="majorEastAsia"/>
        </w:rPr>
      </w:pPr>
      <w:r>
        <w:rPr>
          <w:rFonts w:eastAsiaTheme="majorEastAsia"/>
        </w:rPr>
        <w:t>A thorough review of your past proposals and current proposal template</w:t>
      </w:r>
      <w:r w:rsidR="00990C3E">
        <w:rPr>
          <w:rFonts w:eastAsiaTheme="majorEastAsia"/>
        </w:rPr>
        <w:t xml:space="preserve"> </w:t>
      </w:r>
      <w:r w:rsidR="00990C3E" w:rsidRPr="00990C3E">
        <w:rPr>
          <w:rFonts w:eastAsiaTheme="majorEastAsia"/>
          <w:b/>
          <w:bCs/>
          <w:i/>
          <w:iCs/>
        </w:rPr>
        <w:t>and</w:t>
      </w:r>
    </w:p>
    <w:p w14:paraId="70996AF9" w14:textId="262CE9C6" w:rsidR="00C56070" w:rsidRDefault="00990C3E" w:rsidP="00C56070">
      <w:pPr>
        <w:numPr>
          <w:ilvl w:val="0"/>
          <w:numId w:val="2"/>
        </w:numPr>
        <w:rPr>
          <w:rFonts w:eastAsiaTheme="majorEastAsia"/>
        </w:rPr>
      </w:pPr>
      <w:r>
        <w:rPr>
          <w:rFonts w:eastAsiaTheme="majorEastAsia"/>
        </w:rPr>
        <w:t xml:space="preserve">A customized proposal checklist </w:t>
      </w:r>
      <w:r w:rsidRPr="00990C3E">
        <w:rPr>
          <w:rFonts w:eastAsiaTheme="majorEastAsia"/>
          <w:b/>
          <w:bCs/>
          <w:i/>
          <w:iCs/>
        </w:rPr>
        <w:t>and</w:t>
      </w:r>
    </w:p>
    <w:p w14:paraId="0AC1467B" w14:textId="4C40B6FF" w:rsidR="00990C3E" w:rsidRDefault="00990C3E" w:rsidP="00C56070">
      <w:pPr>
        <w:numPr>
          <w:ilvl w:val="0"/>
          <w:numId w:val="2"/>
        </w:numPr>
        <w:rPr>
          <w:rFonts w:eastAsiaTheme="majorEastAsia"/>
        </w:rPr>
      </w:pPr>
      <w:r>
        <w:rPr>
          <w:rFonts w:eastAsiaTheme="majorEastAsia"/>
        </w:rPr>
        <w:t xml:space="preserve">A bonus professional review of your next proposal </w:t>
      </w:r>
      <w:r w:rsidRPr="00990C3E">
        <w:rPr>
          <w:rFonts w:eastAsiaTheme="majorEastAsia"/>
          <w:i/>
          <w:iCs/>
        </w:rPr>
        <w:t>before</w:t>
      </w:r>
      <w:r>
        <w:rPr>
          <w:rFonts w:eastAsiaTheme="majorEastAsia"/>
        </w:rPr>
        <w:t xml:space="preserve"> sending it out</w:t>
      </w:r>
    </w:p>
    <w:p w14:paraId="06667088" w14:textId="0DEFDE5B" w:rsidR="00990C3E" w:rsidRDefault="00990C3E" w:rsidP="00990C3E">
      <w:pPr>
        <w:rPr>
          <w:rFonts w:eastAsiaTheme="majorEastAsia"/>
        </w:rPr>
      </w:pPr>
      <w:r>
        <w:rPr>
          <w:rFonts w:eastAsiaTheme="majorEastAsia"/>
        </w:rPr>
        <w:t>What are you waiting for?</w:t>
      </w:r>
    </w:p>
    <w:p w14:paraId="4631F079" w14:textId="5F8A985D" w:rsidR="00990C3E" w:rsidRDefault="00990C3E" w:rsidP="00990C3E">
      <w:pPr>
        <w:rPr>
          <w:rFonts w:eastAsiaTheme="majorEastAsia"/>
        </w:rPr>
      </w:pPr>
      <w:r>
        <w:rPr>
          <w:rFonts w:eastAsiaTheme="majorEastAsia"/>
        </w:rPr>
        <w:t>Schedule your free 30</w:t>
      </w:r>
      <w:r w:rsidR="003F31CD">
        <w:rPr>
          <w:rFonts w:eastAsiaTheme="majorEastAsia"/>
        </w:rPr>
        <w:t>-</w:t>
      </w:r>
      <w:r>
        <w:rPr>
          <w:rFonts w:eastAsiaTheme="majorEastAsia"/>
        </w:rPr>
        <w:t>minute coaching session today!</w:t>
      </w:r>
    </w:p>
    <w:p w14:paraId="3A018BE4" w14:textId="2EF3856F" w:rsidR="003F31CD" w:rsidRDefault="003F31CD" w:rsidP="00990C3E">
      <w:pPr>
        <w:rPr>
          <w:rFonts w:eastAsiaTheme="majorEastAsia"/>
        </w:rPr>
      </w:pPr>
      <w:r>
        <w:rPr>
          <w:rFonts w:eastAsiaTheme="majorEastAsia"/>
        </w:rPr>
        <w:t>Who doesn’t want to win 32% more projects at top dollar?</w:t>
      </w:r>
    </w:p>
    <w:p w14:paraId="7D0384FA" w14:textId="5BA9FC9D" w:rsidR="00990C3E" w:rsidRDefault="00990C3E" w:rsidP="00990C3E">
      <w:pPr>
        <w:rPr>
          <w:rFonts w:eastAsiaTheme="majorEastAsia"/>
        </w:rPr>
      </w:pPr>
      <w:r>
        <w:rPr>
          <w:rFonts w:eastAsiaTheme="majorEastAsia"/>
        </w:rPr>
        <w:t xml:space="preserve">Call now before all the free coaching sessions are </w:t>
      </w:r>
      <w:r w:rsidR="0018568C">
        <w:rPr>
          <w:rFonts w:eastAsiaTheme="majorEastAsia"/>
        </w:rPr>
        <w:t>claimed!</w:t>
      </w:r>
    </w:p>
    <w:sectPr w:rsidR="00990C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B085A" w14:textId="77777777" w:rsidR="00EC1395" w:rsidRDefault="00EC1395" w:rsidP="00C57E00">
      <w:pPr>
        <w:spacing w:after="0"/>
      </w:pPr>
      <w:r>
        <w:separator/>
      </w:r>
    </w:p>
  </w:endnote>
  <w:endnote w:type="continuationSeparator" w:id="0">
    <w:p w14:paraId="1B761530" w14:textId="77777777" w:rsidR="00EC1395" w:rsidRDefault="00EC1395" w:rsidP="00C57E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Libre Baskerville"/>
    <w:charset w:val="00"/>
    <w:family w:val="auto"/>
    <w:pitch w:val="variable"/>
    <w:sig w:usb0="A00000BF" w:usb1="50000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67A18" w14:textId="77777777" w:rsidR="00C57E00" w:rsidRDefault="00C57E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004CE" w14:textId="77777777" w:rsidR="00C57E00" w:rsidRDefault="00C57E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58D98" w14:textId="77777777" w:rsidR="00C57E00" w:rsidRDefault="00C57E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0563A" w14:textId="77777777" w:rsidR="00EC1395" w:rsidRDefault="00EC1395" w:rsidP="00C57E00">
      <w:pPr>
        <w:spacing w:after="0"/>
      </w:pPr>
      <w:r>
        <w:separator/>
      </w:r>
    </w:p>
  </w:footnote>
  <w:footnote w:type="continuationSeparator" w:id="0">
    <w:p w14:paraId="534C1E0A" w14:textId="77777777" w:rsidR="00EC1395" w:rsidRDefault="00EC1395" w:rsidP="00C57E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94E93" w14:textId="77777777" w:rsidR="00C57E00" w:rsidRDefault="00C57E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6F40" w14:textId="7C5601FE" w:rsidR="00C57E00" w:rsidRDefault="00C57E00" w:rsidP="00C57E00">
    <w:pPr>
      <w:pStyle w:val="Header"/>
      <w:jc w:val="right"/>
    </w:pPr>
    <w:r w:rsidRPr="00357A5E">
      <w:rPr>
        <w:sz w:val="24"/>
      </w:rPr>
      <w:t>Shana Rhinehart</w:t>
    </w:r>
    <w:r>
      <w:rPr>
        <w:sz w:val="24"/>
      </w:rPr>
      <w:t xml:space="preserve"> – writer@springboardwritingconcepts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533CB" w14:textId="77777777" w:rsidR="00C57E00" w:rsidRDefault="00C57E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C6C7F"/>
    <w:multiLevelType w:val="hybridMultilevel"/>
    <w:tmpl w:val="0FD00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E548C"/>
    <w:multiLevelType w:val="hybridMultilevel"/>
    <w:tmpl w:val="9ABE1C3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466197909">
    <w:abstractNumId w:val="0"/>
  </w:num>
  <w:num w:numId="2" w16cid:durableId="800420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LC0MDcxMDY3MbdU0lEKTi0uzszPAykwrgUAxp5jhywAAAA="/>
  </w:docVars>
  <w:rsids>
    <w:rsidRoot w:val="005469A3"/>
    <w:rsid w:val="0016273C"/>
    <w:rsid w:val="0018568C"/>
    <w:rsid w:val="001C7ECB"/>
    <w:rsid w:val="00244497"/>
    <w:rsid w:val="00264577"/>
    <w:rsid w:val="002E19A7"/>
    <w:rsid w:val="003B6AAF"/>
    <w:rsid w:val="003F31CD"/>
    <w:rsid w:val="005469A3"/>
    <w:rsid w:val="005B6F12"/>
    <w:rsid w:val="005D5B59"/>
    <w:rsid w:val="0075539F"/>
    <w:rsid w:val="00767590"/>
    <w:rsid w:val="00786E1C"/>
    <w:rsid w:val="00865EB8"/>
    <w:rsid w:val="00876B83"/>
    <w:rsid w:val="008B40BA"/>
    <w:rsid w:val="00990C3E"/>
    <w:rsid w:val="00A723EC"/>
    <w:rsid w:val="00B275FC"/>
    <w:rsid w:val="00C14DC7"/>
    <w:rsid w:val="00C56070"/>
    <w:rsid w:val="00C57E00"/>
    <w:rsid w:val="00CB0B5A"/>
    <w:rsid w:val="00D25219"/>
    <w:rsid w:val="00E418AE"/>
    <w:rsid w:val="00E4382C"/>
    <w:rsid w:val="00EA25BF"/>
    <w:rsid w:val="00EC1395"/>
    <w:rsid w:val="00EF3BFF"/>
    <w:rsid w:val="00F6472F"/>
    <w:rsid w:val="00F83C47"/>
    <w:rsid w:val="00FF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71CD0"/>
  <w15:chartTrackingRefBased/>
  <w15:docId w15:val="{04DA4B89-C589-41CF-A3A4-84A95086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6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9A3"/>
    <w:pPr>
      <w:spacing w:after="120"/>
    </w:pPr>
    <w:rPr>
      <w:rFonts w:ascii="Times New Roman" w:hAnsi="Times New Roma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3"/>
    <w:qFormat/>
    <w:rsid w:val="00D25219"/>
    <w:pPr>
      <w:keepNext/>
      <w:keepLines/>
      <w:spacing w:before="240" w:after="180"/>
      <w:outlineLvl w:val="0"/>
    </w:pPr>
    <w:rPr>
      <w:rFonts w:ascii="Georgia" w:eastAsiaTheme="majorEastAsia" w:hAnsi="Georgia" w:cstheme="majorBidi"/>
      <w:b/>
      <w:color w:val="E2B80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73C"/>
    <w:pPr>
      <w:keepNext/>
      <w:keepLines/>
      <w:spacing w:before="120"/>
      <w:outlineLvl w:val="1"/>
    </w:pPr>
    <w:rPr>
      <w:rFonts w:ascii="Garamond" w:eastAsiaTheme="majorEastAsia" w:hAnsi="Garamond" w:cstheme="majorBidi"/>
      <w:b/>
      <w:color w:val="A0072B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25219"/>
    <w:pPr>
      <w:keepNext/>
      <w:keepLines/>
      <w:spacing w:before="120"/>
      <w:outlineLvl w:val="2"/>
    </w:pPr>
    <w:rPr>
      <w:rFonts w:ascii="Georgia" w:eastAsiaTheme="majorEastAsia" w:hAnsi="Georgia" w:cstheme="majorBidi"/>
      <w:b/>
      <w:color w:val="E2B80F"/>
    </w:rPr>
  </w:style>
  <w:style w:type="paragraph" w:styleId="Heading4">
    <w:name w:val="heading 4"/>
    <w:basedOn w:val="Normal"/>
    <w:next w:val="Normal"/>
    <w:link w:val="Heading4Char"/>
    <w:uiPriority w:val="9"/>
    <w:qFormat/>
    <w:rsid w:val="00D25219"/>
    <w:pPr>
      <w:keepNext/>
      <w:keepLines/>
      <w:spacing w:before="120" w:after="60"/>
      <w:outlineLvl w:val="3"/>
    </w:pPr>
    <w:rPr>
      <w:rFonts w:ascii="Georgia" w:eastAsiaTheme="majorEastAsia" w:hAnsi="Georgia" w:cstheme="majorBidi"/>
      <w:b/>
      <w:iCs/>
      <w:color w:val="6F0523"/>
    </w:rPr>
  </w:style>
  <w:style w:type="paragraph" w:styleId="Heading5">
    <w:name w:val="heading 5"/>
    <w:basedOn w:val="Normal"/>
    <w:next w:val="Normal"/>
    <w:link w:val="Heading5Char"/>
    <w:uiPriority w:val="9"/>
    <w:qFormat/>
    <w:rsid w:val="00D25219"/>
    <w:pPr>
      <w:keepNext/>
      <w:keepLines/>
      <w:spacing w:before="120" w:after="60"/>
      <w:outlineLvl w:val="4"/>
    </w:pPr>
    <w:rPr>
      <w:rFonts w:eastAsiaTheme="majorEastAsia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5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D25219"/>
    <w:rPr>
      <w:rFonts w:ascii="Georgia" w:eastAsiaTheme="majorEastAsia" w:hAnsi="Georgia" w:cstheme="majorBidi"/>
      <w:b/>
      <w:color w:val="E2B80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273C"/>
    <w:rPr>
      <w:rFonts w:ascii="Garamond" w:eastAsiaTheme="majorEastAsia" w:hAnsi="Garamond" w:cstheme="majorBidi"/>
      <w:b/>
      <w:color w:val="A0072B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25219"/>
    <w:rPr>
      <w:rFonts w:ascii="Georgia" w:eastAsiaTheme="majorEastAsia" w:hAnsi="Georgia" w:cstheme="majorBidi"/>
      <w:b/>
      <w:color w:val="E2B80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25219"/>
    <w:rPr>
      <w:rFonts w:ascii="Georgia" w:eastAsiaTheme="majorEastAsia" w:hAnsi="Georgia" w:cstheme="majorBidi"/>
      <w:b/>
      <w:iCs/>
      <w:color w:val="6F0523"/>
    </w:rPr>
  </w:style>
  <w:style w:type="character" w:customStyle="1" w:styleId="Heading5Char">
    <w:name w:val="Heading 5 Char"/>
    <w:basedOn w:val="DefaultParagraphFont"/>
    <w:link w:val="Heading5"/>
    <w:uiPriority w:val="9"/>
    <w:rsid w:val="00D25219"/>
    <w:rPr>
      <w:rFonts w:ascii="Times New Roman" w:eastAsiaTheme="majorEastAsia" w:hAnsi="Times New Roman" w:cstheme="majorBidi"/>
      <w:b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D25219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D25219"/>
    <w:pPr>
      <w:jc w:val="center"/>
    </w:pPr>
    <w:rPr>
      <w:rFonts w:ascii="Garamond" w:eastAsiaTheme="majorEastAsia" w:hAnsi="Garamond" w:cstheme="majorBidi"/>
      <w:b/>
      <w:color w:val="6F0523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5219"/>
    <w:rPr>
      <w:rFonts w:ascii="Garamond" w:eastAsiaTheme="majorEastAsia" w:hAnsi="Garamond" w:cstheme="majorBidi"/>
      <w:b/>
      <w:color w:val="6F0523"/>
      <w:spacing w:val="-10"/>
      <w:kern w:val="28"/>
      <w:sz w:val="48"/>
      <w:szCs w:val="56"/>
    </w:rPr>
  </w:style>
  <w:style w:type="paragraph" w:customStyle="1" w:styleId="ArticleHeader">
    <w:name w:val="Article Header"/>
    <w:basedOn w:val="Normal"/>
    <w:qFormat/>
    <w:rsid w:val="00D25219"/>
    <w:pPr>
      <w:spacing w:before="240" w:after="240"/>
    </w:pPr>
    <w:rPr>
      <w:b/>
      <w:color w:val="2F5496" w:themeColor="accent1" w:themeShade="BF"/>
      <w:sz w:val="32"/>
    </w:rPr>
  </w:style>
  <w:style w:type="paragraph" w:customStyle="1" w:styleId="GSectionHeader">
    <w:name w:val="G. Section Header"/>
    <w:basedOn w:val="Normal"/>
    <w:qFormat/>
    <w:rsid w:val="00D25219"/>
    <w:pPr>
      <w:spacing w:before="180"/>
    </w:pPr>
    <w:rPr>
      <w:b/>
      <w:color w:val="808080" w:themeColor="background1" w:themeShade="80"/>
    </w:rPr>
  </w:style>
  <w:style w:type="paragraph" w:customStyle="1" w:styleId="SectionHeading">
    <w:name w:val="Section Heading"/>
    <w:next w:val="Normal"/>
    <w:rsid w:val="00D25219"/>
    <w:pPr>
      <w:spacing w:before="240" w:after="240"/>
    </w:pPr>
    <w:rPr>
      <w:rFonts w:ascii="Garamond" w:eastAsia="Libre Baskerville" w:hAnsi="Garamond" w:cs="Arial"/>
      <w:b/>
      <w:bCs/>
      <w:smallCaps/>
      <w:noProof/>
      <w:color w:val="000000"/>
      <w:spacing w:val="14"/>
      <w:sz w:val="28"/>
      <w:szCs w:val="26"/>
    </w:rPr>
  </w:style>
  <w:style w:type="character" w:customStyle="1" w:styleId="sep">
    <w:name w:val="sep"/>
    <w:basedOn w:val="DefaultParagraphFont"/>
    <w:rsid w:val="00D25219"/>
  </w:style>
  <w:style w:type="character" w:customStyle="1" w:styleId="current">
    <w:name w:val="current"/>
    <w:basedOn w:val="DefaultParagraphFont"/>
    <w:rsid w:val="00D25219"/>
  </w:style>
  <w:style w:type="character" w:customStyle="1" w:styleId="filter">
    <w:name w:val="filter"/>
    <w:basedOn w:val="DefaultParagraphFont"/>
    <w:rsid w:val="00D25219"/>
  </w:style>
  <w:style w:type="paragraph" w:customStyle="1" w:styleId="toctitle">
    <w:name w:val="toc_title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toctoggle">
    <w:name w:val="toc_toggle"/>
    <w:basedOn w:val="DefaultParagraphFont"/>
    <w:rsid w:val="00D25219"/>
  </w:style>
  <w:style w:type="character" w:customStyle="1" w:styleId="tocnumber">
    <w:name w:val="toc_number"/>
    <w:basedOn w:val="DefaultParagraphFont"/>
    <w:rsid w:val="00D25219"/>
  </w:style>
  <w:style w:type="paragraph" w:customStyle="1" w:styleId="post-meta">
    <w:name w:val="post-meta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post-meta-author">
    <w:name w:val="post-meta-author"/>
    <w:basedOn w:val="DefaultParagraphFont"/>
    <w:rsid w:val="00D25219"/>
  </w:style>
  <w:style w:type="character" w:customStyle="1" w:styleId="post-comments">
    <w:name w:val="post-comments"/>
    <w:basedOn w:val="DefaultParagraphFont"/>
    <w:rsid w:val="00D25219"/>
  </w:style>
  <w:style w:type="paragraph" w:customStyle="1" w:styleId="g1-meta">
    <w:name w:val="g1-meta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entry-author">
    <w:name w:val="entry-author"/>
    <w:basedOn w:val="DefaultParagraphFont"/>
    <w:rsid w:val="00D25219"/>
  </w:style>
  <w:style w:type="character" w:customStyle="1" w:styleId="entry-meta-label">
    <w:name w:val="entry-meta-label"/>
    <w:basedOn w:val="DefaultParagraphFont"/>
    <w:rsid w:val="00D25219"/>
  </w:style>
  <w:style w:type="character" w:customStyle="1" w:styleId="entry-views">
    <w:name w:val="entry-views"/>
    <w:basedOn w:val="DefaultParagraphFont"/>
    <w:rsid w:val="00D25219"/>
  </w:style>
  <w:style w:type="character" w:customStyle="1" w:styleId="text">
    <w:name w:val="text"/>
    <w:basedOn w:val="DefaultParagraphFont"/>
    <w:rsid w:val="00D25219"/>
  </w:style>
  <w:style w:type="character" w:customStyle="1" w:styleId="author">
    <w:name w:val="author"/>
    <w:basedOn w:val="DefaultParagraphFont"/>
    <w:rsid w:val="00D25219"/>
  </w:style>
  <w:style w:type="paragraph" w:customStyle="1" w:styleId="dict">
    <w:name w:val="dict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postauthor">
    <w:name w:val="postauthor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last-updated">
    <w:name w:val="last-updated"/>
    <w:basedOn w:val="DefaultParagraphFont"/>
    <w:rsid w:val="00D25219"/>
  </w:style>
  <w:style w:type="character" w:customStyle="1" w:styleId="mg-date">
    <w:name w:val="mg-date"/>
    <w:basedOn w:val="DefaultParagraphFont"/>
    <w:rsid w:val="00D25219"/>
  </w:style>
  <w:style w:type="character" w:customStyle="1" w:styleId="ezoic-ad">
    <w:name w:val="ezoic-ad"/>
    <w:basedOn w:val="DefaultParagraphFont"/>
    <w:rsid w:val="00D25219"/>
  </w:style>
  <w:style w:type="paragraph" w:customStyle="1" w:styleId="aalb-pg-product">
    <w:name w:val="aalb-pg-product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aalb-pg-percent-off">
    <w:name w:val="aalb-pg-percent-off"/>
    <w:basedOn w:val="DefaultParagraphFont"/>
    <w:rsid w:val="00D25219"/>
  </w:style>
  <w:style w:type="character" w:customStyle="1" w:styleId="aalb-pg-product-offer-price-value">
    <w:name w:val="aalb-pg-product-offer-price-value"/>
    <w:basedOn w:val="DefaultParagraphFont"/>
    <w:rsid w:val="00D25219"/>
  </w:style>
  <w:style w:type="character" w:customStyle="1" w:styleId="aalb-pg-product-list-price-value">
    <w:name w:val="aalb-pg-product-list-price-value"/>
    <w:basedOn w:val="DefaultParagraphFont"/>
    <w:rsid w:val="00D25219"/>
  </w:style>
  <w:style w:type="paragraph" w:customStyle="1" w:styleId="post-last-modified">
    <w:name w:val="post-last-modified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isvg">
    <w:name w:val="isvg"/>
    <w:basedOn w:val="DefaultParagraphFont"/>
    <w:rsid w:val="00D25219"/>
  </w:style>
  <w:style w:type="character" w:customStyle="1" w:styleId="vjs-control-text">
    <w:name w:val="vjs-control-text"/>
    <w:basedOn w:val="DefaultParagraphFont"/>
    <w:rsid w:val="00D25219"/>
  </w:style>
  <w:style w:type="character" w:customStyle="1" w:styleId="vjs-control-text-loaded-percentage">
    <w:name w:val="vjs-control-text-loaded-percentage"/>
    <w:basedOn w:val="DefaultParagraphFont"/>
    <w:rsid w:val="00D25219"/>
  </w:style>
  <w:style w:type="character" w:customStyle="1" w:styleId="vjs-remaining-time-display">
    <w:name w:val="vjs-remaining-time-display"/>
    <w:basedOn w:val="DefaultParagraphFont"/>
    <w:rsid w:val="00D25219"/>
  </w:style>
  <w:style w:type="character" w:customStyle="1" w:styleId="breadcrumblast">
    <w:name w:val="breadcrumb_last"/>
    <w:basedOn w:val="DefaultParagraphFont"/>
    <w:rsid w:val="00D25219"/>
  </w:style>
  <w:style w:type="paragraph" w:customStyle="1" w:styleId="entry-category">
    <w:name w:val="entry-category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li-sep">
    <w:name w:val="li-sep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td-post-date">
    <w:name w:val="td-post-date"/>
    <w:basedOn w:val="DefaultParagraphFont"/>
    <w:rsid w:val="00D25219"/>
  </w:style>
  <w:style w:type="character" w:customStyle="1" w:styleId="td-nr-views-17174">
    <w:name w:val="td-nr-views-17174"/>
    <w:basedOn w:val="DefaultParagraphFont"/>
    <w:rsid w:val="00D25219"/>
  </w:style>
  <w:style w:type="paragraph" w:customStyle="1" w:styleId="menu-item">
    <w:name w:val="menu-item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ju">
    <w:name w:val="ju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dpsp-share-text">
    <w:name w:val="dpsp-share-text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entry-stats">
    <w:name w:val="entry-stats"/>
    <w:basedOn w:val="DefaultParagraphFont"/>
    <w:rsid w:val="00D25219"/>
  </w:style>
  <w:style w:type="character" w:customStyle="1" w:styleId="entry-comments-link">
    <w:name w:val="entry-comments-link"/>
    <w:basedOn w:val="DefaultParagraphFont"/>
    <w:rsid w:val="00D25219"/>
  </w:style>
  <w:style w:type="paragraph" w:customStyle="1" w:styleId="heateorssssharinground">
    <w:name w:val="heateorssssharinground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ilad">
    <w:name w:val="il_ad"/>
    <w:basedOn w:val="DefaultParagraphFont"/>
    <w:rsid w:val="00D25219"/>
  </w:style>
  <w:style w:type="character" w:customStyle="1" w:styleId="etpbtestimonialauthor">
    <w:name w:val="et_pb_testimonial_author"/>
    <w:basedOn w:val="DefaultParagraphFont"/>
    <w:rsid w:val="00D25219"/>
  </w:style>
  <w:style w:type="character" w:customStyle="1" w:styleId="wsite-button-inner">
    <w:name w:val="wsite-button-inner"/>
    <w:basedOn w:val="DefaultParagraphFont"/>
    <w:rsid w:val="00D25219"/>
  </w:style>
  <w:style w:type="paragraph" w:customStyle="1" w:styleId="SubSectionHeader">
    <w:name w:val="Sub Section  Header"/>
    <w:basedOn w:val="Normal"/>
    <w:qFormat/>
    <w:rsid w:val="00D25219"/>
    <w:pPr>
      <w:spacing w:before="120"/>
    </w:pPr>
    <w:rPr>
      <w:rFonts w:ascii="Garamond" w:hAnsi="Garamond" w:cs="Arial"/>
      <w:b/>
      <w:i/>
      <w:color w:val="A6A6A6" w:themeColor="background1" w:themeShade="A6"/>
      <w:sz w:val="26"/>
      <w:szCs w:val="20"/>
    </w:rPr>
  </w:style>
  <w:style w:type="paragraph" w:customStyle="1" w:styleId="fd">
    <w:name w:val="fd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cf">
    <w:name w:val="cf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bj">
    <w:name w:val="bj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menu-text">
    <w:name w:val="menu-text"/>
    <w:basedOn w:val="DefaultParagraphFont"/>
    <w:rsid w:val="00D25219"/>
  </w:style>
  <w:style w:type="paragraph" w:customStyle="1" w:styleId="fusion-custom-menu-item">
    <w:name w:val="fusion-custom-menu-item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essbitem">
    <w:name w:val="essb_item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ctatext">
    <w:name w:val="ctatext"/>
    <w:basedOn w:val="DefaultParagraphFont"/>
    <w:rsid w:val="00D25219"/>
  </w:style>
  <w:style w:type="character" w:customStyle="1" w:styleId="posttitle">
    <w:name w:val="posttitle"/>
    <w:basedOn w:val="DefaultParagraphFont"/>
    <w:rsid w:val="00D25219"/>
  </w:style>
  <w:style w:type="paragraph" w:customStyle="1" w:styleId="blocks-gallery-item">
    <w:name w:val="blocks-gallery-item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comment-total">
    <w:name w:val="comment-total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mx1">
    <w:name w:val="mx1"/>
    <w:basedOn w:val="DefaultParagraphFont"/>
    <w:rsid w:val="00D25219"/>
  </w:style>
  <w:style w:type="character" w:customStyle="1" w:styleId="post-last-modified-text">
    <w:name w:val="post-last-modified-text"/>
    <w:basedOn w:val="DefaultParagraphFont"/>
    <w:rsid w:val="00D25219"/>
  </w:style>
  <w:style w:type="paragraph" w:customStyle="1" w:styleId="custom">
    <w:name w:val="custom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caps">
    <w:name w:val="caps"/>
    <w:basedOn w:val="DefaultParagraphFont"/>
    <w:rsid w:val="00D25219"/>
  </w:style>
  <w:style w:type="character" w:customStyle="1" w:styleId="ff-avenir-next-demi-bold">
    <w:name w:val="ff-avenir-next-demi-bold"/>
    <w:basedOn w:val="DefaultParagraphFont"/>
    <w:rsid w:val="00D25219"/>
  </w:style>
  <w:style w:type="character" w:customStyle="1" w:styleId="role">
    <w:name w:val="role"/>
    <w:basedOn w:val="DefaultParagraphFont"/>
    <w:rsid w:val="00D25219"/>
  </w:style>
  <w:style w:type="paragraph" w:customStyle="1" w:styleId="etpbtitlefeaturedcontainer">
    <w:name w:val="et_pb_title_featured_container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paragraph" w:customStyle="1" w:styleId="p1">
    <w:name w:val="p1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s1">
    <w:name w:val="s1"/>
    <w:basedOn w:val="DefaultParagraphFont"/>
    <w:rsid w:val="00D25219"/>
  </w:style>
  <w:style w:type="paragraph" w:styleId="NoSpacing">
    <w:name w:val="No Spacing"/>
    <w:uiPriority w:val="6"/>
    <w:rsid w:val="00D25219"/>
    <w:pPr>
      <w:spacing w:after="0"/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rsid w:val="00D2521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252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D25219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D2521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2521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D2521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25219"/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5219"/>
    <w:pPr>
      <w:spacing w:after="200"/>
    </w:pPr>
    <w:rPr>
      <w:i/>
      <w:iCs/>
      <w:color w:val="44546A" w:themeColor="text2"/>
      <w:sz w:val="18"/>
      <w:szCs w:val="18"/>
    </w:rPr>
  </w:style>
  <w:style w:type="paragraph" w:styleId="EnvelopeAddress">
    <w:name w:val="envelope address"/>
    <w:basedOn w:val="Normal"/>
    <w:uiPriority w:val="99"/>
    <w:semiHidden/>
    <w:unhideWhenUsed/>
    <w:rsid w:val="00D2521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25219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25219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521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5219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D2521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5219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25219"/>
    <w:rPr>
      <w:b/>
      <w:bCs/>
    </w:rPr>
  </w:style>
  <w:style w:type="character" w:styleId="Emphasis">
    <w:name w:val="Emphasis"/>
    <w:basedOn w:val="DefaultParagraphFont"/>
    <w:uiPriority w:val="20"/>
    <w:qFormat/>
    <w:rsid w:val="00D2521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25219"/>
    <w:rPr>
      <w:rFonts w:cs="Times New Roman"/>
    </w:rPr>
  </w:style>
  <w:style w:type="character" w:styleId="HTMLCite">
    <w:name w:val="HTML Cite"/>
    <w:basedOn w:val="DefaultParagraphFont"/>
    <w:uiPriority w:val="99"/>
    <w:semiHidden/>
    <w:unhideWhenUsed/>
    <w:rsid w:val="00D2521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21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21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25219"/>
    <w:rPr>
      <w:color w:val="808080"/>
    </w:rPr>
  </w:style>
  <w:style w:type="paragraph" w:styleId="ListParagraph">
    <w:name w:val="List Paragraph"/>
    <w:basedOn w:val="Normal"/>
    <w:uiPriority w:val="34"/>
    <w:qFormat/>
    <w:rsid w:val="00D2521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2521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25219"/>
    <w:rPr>
      <w:rFonts w:ascii="Times New Roman" w:hAnsi="Times New Roman"/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D2521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25219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5219"/>
    <w:pPr>
      <w:spacing w:after="0"/>
      <w:outlineLvl w:val="9"/>
    </w:pPr>
    <w:rPr>
      <w:rFonts w:asciiTheme="majorHAnsi" w:hAnsiTheme="majorHAnsi"/>
      <w:b w:val="0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D25219"/>
    <w:rPr>
      <w:color w:val="605E5C"/>
      <w:shd w:val="clear" w:color="auto" w:fill="E1DFDD"/>
    </w:rPr>
  </w:style>
  <w:style w:type="character" w:customStyle="1" w:styleId="mntl-attributionitem-descriptor">
    <w:name w:val="mntl-attribution__item-descriptor"/>
    <w:basedOn w:val="DefaultParagraphFont"/>
    <w:rsid w:val="00D25219"/>
  </w:style>
  <w:style w:type="character" w:customStyle="1" w:styleId="figurecaption-owner">
    <w:name w:val="figure__caption-owner"/>
    <w:basedOn w:val="DefaultParagraphFont"/>
    <w:rsid w:val="00D25219"/>
  </w:style>
  <w:style w:type="paragraph" w:customStyle="1" w:styleId="share-item">
    <w:name w:val="share-item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share-link">
    <w:name w:val="share-link"/>
    <w:basedOn w:val="DefaultParagraphFont"/>
    <w:rsid w:val="00D25219"/>
  </w:style>
  <w:style w:type="paragraph" w:customStyle="1" w:styleId="comp">
    <w:name w:val="comp"/>
    <w:basedOn w:val="Normal"/>
    <w:rsid w:val="00D25219"/>
    <w:pPr>
      <w:spacing w:before="100" w:beforeAutospacing="1" w:after="100" w:afterAutospacing="1"/>
    </w:pPr>
    <w:rPr>
      <w:rFonts w:eastAsia="Times New Roman" w:cs="Times New Roman"/>
    </w:rPr>
  </w:style>
  <w:style w:type="character" w:customStyle="1" w:styleId="jw-time-update">
    <w:name w:val="jw-time-update"/>
    <w:basedOn w:val="DefaultParagraphFont"/>
    <w:rsid w:val="00D25219"/>
  </w:style>
  <w:style w:type="character" w:customStyle="1" w:styleId="jw-volume-update">
    <w:name w:val="jw-volume-update"/>
    <w:basedOn w:val="DefaultParagraphFont"/>
    <w:rsid w:val="00D25219"/>
  </w:style>
  <w:style w:type="character" w:customStyle="1" w:styleId="mntl-sc-block-headingtext">
    <w:name w:val="mntl-sc-block-heading__text"/>
    <w:basedOn w:val="DefaultParagraphFont"/>
    <w:rsid w:val="00D25219"/>
  </w:style>
  <w:style w:type="character" w:customStyle="1" w:styleId="figure-article-caption-owner">
    <w:name w:val="figure-article-caption-owner"/>
    <w:basedOn w:val="DefaultParagraphFont"/>
    <w:rsid w:val="00D25219"/>
  </w:style>
  <w:style w:type="character" w:customStyle="1" w:styleId="mntl-sc-block-subheadingtext">
    <w:name w:val="mntl-sc-block-subheading__text"/>
    <w:basedOn w:val="DefaultParagraphFont"/>
    <w:rsid w:val="00D25219"/>
  </w:style>
  <w:style w:type="character" w:customStyle="1" w:styleId="complexword">
    <w:name w:val="complexword"/>
    <w:basedOn w:val="DefaultParagraphFont"/>
    <w:rsid w:val="003B6AAF"/>
  </w:style>
  <w:style w:type="character" w:customStyle="1" w:styleId="adverb">
    <w:name w:val="adverb"/>
    <w:basedOn w:val="DefaultParagraphFont"/>
    <w:rsid w:val="003B6A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421</Words>
  <Characters>2161</Characters>
  <Application>Microsoft Office Word</Application>
  <DocSecurity>0</DocSecurity>
  <Lines>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a Rhinehart</dc:creator>
  <cp:keywords/>
  <dc:description/>
  <cp:lastModifiedBy>Shana Rhinehart</cp:lastModifiedBy>
  <cp:revision>10</cp:revision>
  <dcterms:created xsi:type="dcterms:W3CDTF">2022-09-10T21:29:00Z</dcterms:created>
  <dcterms:modified xsi:type="dcterms:W3CDTF">2022-09-24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27e1fe4416c171421b0b3e7a87881ac8852ff054629363b956366c6a7e9cd</vt:lpwstr>
  </property>
</Properties>
</file>